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a661809f068e01cf99b11186a72c88714ada6c"/>
    <w:p>
      <w:pPr>
        <w:pStyle w:val="Heading3"/>
      </w:pPr>
      <w:r>
        <w:t xml:space="preserve">ОПОВЕЩЕНИЕ О ПРОВЕДЕНИИ ПУБЛИЧНЫХ СЛУШАНИЙ по материалам «Проекта внесения изменений в правила землепользования и застройки города Москвы в отношении территории по адресу: г. Москва, ул.Максимова, вл.5 (кад.№ 77:08:0011001:24), СЗАО</w:t>
      </w:r>
    </w:p>
    <w:p>
      <w:pPr>
        <w:pStyle w:val="FirstParagraph"/>
      </w:pPr>
      <w:r>
        <w:t xml:space="preserve">28.10.2019</w:t>
      </w:r>
    </w:p>
    <w:p>
      <w:pPr>
        <w:pStyle w:val="BodyText"/>
      </w:pPr>
      <w:r>
        <w:t xml:space="preserve">ОПОВЕЩЕНИЕ О ПРОВЕДЕНИИ ПУБЛИЧНЫХ СЛУШАНИЙ</w:t>
      </w:r>
    </w:p>
    <w:p>
      <w:pPr>
        <w:pStyle w:val="BodyText"/>
      </w:pPr>
      <w:r>
        <w:t xml:space="preserve">На публичные слушания представляется «Проект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.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по адресу: ул. Расплетина, д. 9 (в помещении управы района Щукино).</w:t>
      </w:r>
    </w:p>
    <w:p>
      <w:pPr>
        <w:pStyle w:val="BodyText"/>
      </w:pPr>
      <w:r>
        <w:t xml:space="preserve">Экспозиция открыта с 05.11.2019 по 12.11.2019. Часы работы экспозиции: в рабочие дни с 12:00 по 20:00 час.; в субботу и воскресение с 10:00 до 15:00 час. На выставке проводятся консультации по теме публичных слушаний.</w:t>
      </w:r>
    </w:p>
    <w:p>
      <w:pPr>
        <w:pStyle w:val="BodyText"/>
      </w:pPr>
      <w:r>
        <w:t xml:space="preserve">Собрание участников публичных слушаний состоится 14.11.2019 в 19:00 по адресу: ул. Маршала Василевского, д.3, корп.2 (в помещении ГБОУ города Москвы «Школа № 1874») .</w:t>
      </w:r>
    </w:p>
    <w:p>
      <w:pPr>
        <w:pStyle w:val="BodyText"/>
      </w:pPr>
      <w:r>
        <w:t xml:space="preserve">Время начала регистрации участников – 18:00.</w:t>
      </w:r>
    </w:p>
    <w:p>
      <w:pPr>
        <w:pStyle w:val="BodyText"/>
      </w:pP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</w:t>
      </w:r>
    </w:p>
    <w:p>
      <w:pPr>
        <w:pStyle w:val="BodyText"/>
      </w:pPr>
      <w:r>
        <w:t xml:space="preserve">публичных слушаний письменных предложений, замечаний в Комиссию.</w:t>
      </w:r>
    </w:p>
    <w:p>
      <w:pPr>
        <w:pStyle w:val="BodyText"/>
      </w:pPr>
      <w:r>
        <w:t xml:space="preserve">Номера контактных справочных телефонов Комиссии по вопросам градостроительства, землепользования и застройки при Правительстве Москвы в Северо-Западном административном округе города Москвы: (499)194-36-51; (499)740-60-58; (495)490-25-55; (495)491-13-77.</w:t>
      </w:r>
    </w:p>
    <w:p>
      <w:pPr>
        <w:pStyle w:val="BodyText"/>
      </w:pPr>
      <w:r>
        <w:t xml:space="preserve">Почтовый адрес Комиссии по вопросам градостроительства, землепользования и застройки при Правительстве Москвы в Северо-Западном административном округе города Москвы: 125362, Москва, ул. Свободы, д. 13/2.</w:t>
      </w:r>
    </w:p>
    <w:p>
      <w:pPr>
        <w:pStyle w:val="BodyText"/>
      </w:pPr>
      <w:r>
        <w:t xml:space="preserve">Электронный адрес Комиссии по вопросам градостроительства, землепользования и застройки при Правительстве Москвы в Северо-Западном административном округе города Москвы: zaytsevaOVa@mos.ru; gradkomszao@mos.ru.</w:t>
      </w:r>
    </w:p>
    <w:p>
      <w:pPr>
        <w:pStyle w:val="BodyText"/>
      </w:pPr>
      <w:r>
        <w:t xml:space="preserve">Информационные материалы по «Проекту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 размещены на официальном сайте Комиссии: www.szao.mos.ru, www.schukino.mos.ru.</w:t>
      </w:r>
    </w:p>
    <w:p>
      <w:pPr>
        <w:pStyle w:val="BodyText"/>
      </w:pPr>
      <w:r>
        <w:t xml:space="preserve">Комиссия по вопросам градостроительства, землепользования и застройки при Правительстве Москвы в Северо-Западном административном округе города Москва</w:t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Проект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chukino.mos.ru/rubric/detail/844855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Щук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chukino.mos.ru" TargetMode="External" /><Relationship Type="http://schemas.openxmlformats.org/officeDocument/2006/relationships/hyperlink" Id="rId21" Target="http://schukino.mos.ru/rubric/detail/8448555.html" TargetMode="External" /><Relationship Type="http://schemas.openxmlformats.org/officeDocument/2006/relationships/hyperlink" Id="rId20" Target="https://szao.mos.ru/komissiya_po_voprosam_gradostroitelstva_zemlepolzovaniya_i_zastroiki_pri_pravitelstve_moskvy_v_szao/proekty_poyasnitelnye_zapiski_kommentarii/projects-2019/%D0%A1%D0%97%D0%90%D0%9E_%D1%83%D0%BB_%D0%9C%D0%B0%D0%BA%D1%81%D0%B8%D0%BC%D0%BE%D0%B2%D0%B0_%D0%B2%D0%BB_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chukino.mos.ru" TargetMode="External" /><Relationship Type="http://schemas.openxmlformats.org/officeDocument/2006/relationships/hyperlink" Id="rId21" Target="http://schukino.mos.ru/rubric/detail/8448555.html" TargetMode="External" /><Relationship Type="http://schemas.openxmlformats.org/officeDocument/2006/relationships/hyperlink" Id="rId20" Target="https://szao.mos.ru/komissiya_po_voprosam_gradostroitelstva_zemlepolzovaniya_i_zastroiki_pri_pravitelstve_moskvy_v_szao/proekty_poyasnitelnye_zapiski_kommentarii/projects-2019/%D0%A1%D0%97%D0%90%D0%9E_%D1%83%D0%BB_%D0%9C%D0%B0%D0%BA%D1%81%D0%B8%D0%BC%D0%BE%D0%B2%D0%B0_%D0%B2%D0%BB_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03:42:40Z</dcterms:created>
  <dcterms:modified xsi:type="dcterms:W3CDTF">2025-05-31T03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